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AAAAF" w14:textId="77777777" w:rsidR="00B0455E" w:rsidRPr="00242DCA" w:rsidRDefault="0094322B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a5mvthl90zbe" w:colFirst="0" w:colLast="0"/>
      <w:bookmarkEnd w:id="0"/>
      <w:r w:rsidRPr="00242DCA">
        <w:rPr>
          <w:rFonts w:ascii="Times New Roman" w:hAnsi="Times New Roman" w:cs="Times New Roman"/>
          <w:sz w:val="48"/>
          <w:szCs w:val="48"/>
        </w:rPr>
        <w:t>Chapter 2</w:t>
      </w:r>
    </w:p>
    <w:p w14:paraId="2CEAAAB0" w14:textId="77777777" w:rsidR="00B0455E" w:rsidRPr="00242DCA" w:rsidRDefault="0094322B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vswum02wwx76" w:colFirst="0" w:colLast="0"/>
      <w:bookmarkEnd w:id="1"/>
      <w:r w:rsidRPr="00242DCA">
        <w:rPr>
          <w:rFonts w:ascii="Times New Roman" w:hAnsi="Times New Roman" w:cs="Times New Roman"/>
          <w:sz w:val="36"/>
          <w:szCs w:val="36"/>
        </w:rPr>
        <w:t xml:space="preserve">Try it Yourself: Identify Missing Data </w:t>
      </w:r>
    </w:p>
    <w:p w14:paraId="2CEAAAB1" w14:textId="77777777" w:rsidR="00B0455E" w:rsidRPr="00242DCA" w:rsidRDefault="0094322B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wb393phhq3l9" w:colFirst="0" w:colLast="0"/>
      <w:bookmarkEnd w:id="2"/>
      <w:proofErr w:type="spellStart"/>
      <w:r w:rsidRPr="00242DCA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242DCA">
        <w:rPr>
          <w:rFonts w:ascii="Times New Roman" w:hAnsi="Times New Roman" w:cs="Times New Roman"/>
          <w:sz w:val="28"/>
          <w:szCs w:val="28"/>
        </w:rPr>
        <w:t xml:space="preserve"> Instructions</w:t>
      </w:r>
    </w:p>
    <w:p w14:paraId="2CEAAAB2" w14:textId="77777777" w:rsidR="00B0455E" w:rsidRDefault="0094322B" w:rsidP="00242DC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vote data set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bookmarkStart w:id="3" w:name="_GoBack"/>
      <w:bookmarkEnd w:id="3"/>
      <w:proofErr w:type="spellEnd"/>
    </w:p>
    <w:p w14:paraId="2CEAAAB3" w14:textId="77777777" w:rsidR="00B0455E" w:rsidRDefault="0094322B" w:rsidP="00242DC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2CEAAAB4" w14:textId="3933BCF8" w:rsidR="00B0455E" w:rsidRDefault="0094322B" w:rsidP="00242DC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Cardo" w:eastAsia="Cardo" w:hAnsi="Cardo" w:cs="Cardo"/>
          <w:sz w:val="24"/>
          <w:szCs w:val="24"/>
        </w:rPr>
        <w:t xml:space="preserve">Select columns → select </w:t>
      </w:r>
      <w:proofErr w:type="spellStart"/>
      <w:r w:rsidR="009779EB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</w:p>
    <w:p w14:paraId="2CEAAAB5" w14:textId="77777777" w:rsidR="00B0455E" w:rsidRDefault="0094322B" w:rsidP="00242DC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Cardo" w:eastAsia="Cardo" w:hAnsi="Cardo" w:cs="Cardo"/>
          <w:sz w:val="24"/>
          <w:szCs w:val="24"/>
        </w:rPr>
        <w:t>Statistics → n</w:t>
      </w:r>
    </w:p>
    <w:p w14:paraId="2CEAAAB6" w14:textId="77777777" w:rsidR="00B0455E" w:rsidRDefault="0094322B" w:rsidP="00242DC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2CEAAAB7" w14:textId="77777777" w:rsidR="00B0455E" w:rsidRPr="00242DCA" w:rsidRDefault="0094322B" w:rsidP="00242DC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rite this number down or paste it into an empty cell. You will need it later.</w:t>
      </w:r>
    </w:p>
    <w:p w14:paraId="676FDF66" w14:textId="3856C908" w:rsidR="004D09AF" w:rsidRPr="00242DCA" w:rsidRDefault="004D09AF" w:rsidP="00242DCA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42DCA">
        <w:rPr>
          <w:rFonts w:ascii="Times New Roman" w:hAnsi="Times New Roman" w:cs="Times New Roman"/>
          <w:color w:val="000000"/>
          <w:sz w:val="24"/>
          <w:szCs w:val="24"/>
        </w:rPr>
        <w:t xml:space="preserve">Identify missing </w:t>
      </w:r>
      <w:proofErr w:type="spellStart"/>
      <w:r w:rsidR="009779EB" w:rsidRPr="00242DCA">
        <w:rPr>
          <w:rFonts w:ascii="Times New Roman" w:eastAsia="Times New Roman" w:hAnsi="Times New Roman" w:cs="Times New Roman"/>
          <w:sz w:val="24"/>
          <w:szCs w:val="24"/>
        </w:rPr>
        <w:t>gpa</w:t>
      </w:r>
      <w:proofErr w:type="spellEnd"/>
      <w:r w:rsidR="009779EB" w:rsidRPr="00242D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42DCA">
        <w:rPr>
          <w:rFonts w:ascii="Times New Roman" w:hAnsi="Times New Roman" w:cs="Times New Roman"/>
          <w:color w:val="000000"/>
          <w:sz w:val="24"/>
          <w:szCs w:val="24"/>
        </w:rPr>
        <w:t>values:</w:t>
      </w:r>
    </w:p>
    <w:p w14:paraId="49DA3C26" w14:textId="77777777" w:rsidR="004D09AF" w:rsidRDefault="004D09AF" w:rsidP="00242DCA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color w:val="000000"/>
          <w:sz w:val="21"/>
          <w:szCs w:val="21"/>
        </w:rPr>
        <w:t>Data</w:t>
      </w:r>
      <w:r>
        <w:rPr>
          <w:rFonts w:ascii="Cardo" w:eastAsia="Cardo" w:hAnsi="Cardo" w:cs="Cardo"/>
          <w:color w:val="000000"/>
        </w:rPr>
        <w:t xml:space="preserve"> → </w:t>
      </w:r>
      <w:r>
        <w:rPr>
          <w:color w:val="000000"/>
          <w:sz w:val="21"/>
          <w:szCs w:val="21"/>
        </w:rPr>
        <w:t>Row Selection</w:t>
      </w:r>
      <w:r>
        <w:rPr>
          <w:rFonts w:ascii="Cardo" w:eastAsia="Cardo" w:hAnsi="Cardo" w:cs="Cardo"/>
          <w:color w:val="000000"/>
        </w:rPr>
        <w:t xml:space="preserve"> → </w:t>
      </w:r>
      <w:r>
        <w:rPr>
          <w:color w:val="000000"/>
          <w:sz w:val="21"/>
          <w:szCs w:val="21"/>
        </w:rPr>
        <w:t>Detect</w:t>
      </w:r>
      <w:r>
        <w:rPr>
          <w:rFonts w:ascii="Cardo" w:eastAsia="Cardo" w:hAnsi="Cardo" w:cs="Cardo"/>
          <w:color w:val="000000"/>
        </w:rPr>
        <w:t xml:space="preserve"> → </w:t>
      </w:r>
      <w:r>
        <w:rPr>
          <w:color w:val="000000"/>
          <w:sz w:val="21"/>
          <w:szCs w:val="21"/>
        </w:rPr>
        <w:t>Empty</w:t>
      </w:r>
    </w:p>
    <w:p w14:paraId="54424D74" w14:textId="5EF8CE74" w:rsidR="004D09AF" w:rsidRDefault="004D09AF" w:rsidP="00242DCA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Cardo" w:eastAsia="Cardo" w:hAnsi="Cardo" w:cs="Cardo"/>
          <w:color w:val="000000"/>
        </w:rPr>
        <w:t xml:space="preserve">Select Columns → select </w:t>
      </w:r>
      <w:r w:rsidR="009779EB">
        <w:rPr>
          <w:rFonts w:ascii="Courier New" w:eastAsia="Times New Roman" w:hAnsi="Courier New" w:cs="Courier New"/>
          <w:sz w:val="24"/>
          <w:szCs w:val="24"/>
        </w:rPr>
        <w:t>gpa</w:t>
      </w:r>
    </w:p>
    <w:p w14:paraId="0EA23834" w14:textId="77777777" w:rsidR="004D09AF" w:rsidRPr="00242DCA" w:rsidRDefault="004D09AF" w:rsidP="00242DCA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42DCA">
        <w:rPr>
          <w:rFonts w:ascii="Times New Roman" w:hAnsi="Times New Roman" w:cs="Times New Roman"/>
          <w:color w:val="000000"/>
          <w:sz w:val="24"/>
          <w:szCs w:val="24"/>
        </w:rPr>
        <w:t>Click Compute!</w:t>
      </w:r>
    </w:p>
    <w:p w14:paraId="0052ED4C" w14:textId="77777777" w:rsidR="004D09AF" w:rsidRPr="00242DCA" w:rsidRDefault="004D09AF" w:rsidP="00242DCA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42DCA">
        <w:rPr>
          <w:rFonts w:ascii="Times New Roman" w:hAnsi="Times New Roman" w:cs="Times New Roman"/>
          <w:color w:val="000000"/>
          <w:sz w:val="24"/>
          <w:szCs w:val="24"/>
        </w:rPr>
        <w:t>Enter the number of missing values into a cell; you will need it later</w:t>
      </w:r>
    </w:p>
    <w:p w14:paraId="08663E40" w14:textId="77777777" w:rsidR="004D09AF" w:rsidRPr="00242DCA" w:rsidRDefault="004D09AF" w:rsidP="00242DCA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42DCA">
        <w:rPr>
          <w:rFonts w:ascii="Times New Roman" w:hAnsi="Times New Roman" w:cs="Times New Roman"/>
          <w:color w:val="000000"/>
          <w:sz w:val="24"/>
          <w:szCs w:val="24"/>
        </w:rPr>
        <w:t>Calculate the percentage of the data set with missing values:</w:t>
      </w:r>
    </w:p>
    <w:p w14:paraId="556ED539" w14:textId="77777777" w:rsidR="004D09AF" w:rsidRPr="00242DCA" w:rsidRDefault="004D09AF" w:rsidP="00242DCA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42DCA">
        <w:rPr>
          <w:rFonts w:ascii="Times New Roman" w:hAnsi="Times New Roman" w:cs="Times New Roman"/>
          <w:color w:val="000000"/>
          <w:sz w:val="24"/>
          <w:szCs w:val="24"/>
        </w:rPr>
        <w:t>Add the values you found to get the total number of rows</w:t>
      </w:r>
    </w:p>
    <w:p w14:paraId="17F6C7DD" w14:textId="77777777" w:rsidR="004D09AF" w:rsidRPr="00242DCA" w:rsidRDefault="004D09AF" w:rsidP="00242DCA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42DCA">
        <w:rPr>
          <w:rFonts w:ascii="Times New Roman" w:hAnsi="Times New Roman" w:cs="Times New Roman"/>
          <w:color w:val="000000"/>
          <w:sz w:val="24"/>
          <w:szCs w:val="24"/>
        </w:rPr>
        <w:t>Divide the number you found (total number of missing values) by the total number of rows you just calculated</w:t>
      </w:r>
    </w:p>
    <w:p w14:paraId="715E1D82" w14:textId="77777777" w:rsidR="004D09AF" w:rsidRPr="00242DCA" w:rsidRDefault="004D09AF" w:rsidP="00242DCA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42DCA">
        <w:rPr>
          <w:rFonts w:ascii="Times New Roman" w:hAnsi="Times New Roman" w:cs="Times New Roman"/>
          <w:color w:val="000000"/>
          <w:sz w:val="24"/>
          <w:szCs w:val="24"/>
        </w:rPr>
        <w:t>Convert to a percentage</w:t>
      </w:r>
    </w:p>
    <w:p w14:paraId="59E48100" w14:textId="77777777" w:rsidR="004D09AF" w:rsidRDefault="004D09AF" w:rsidP="00242DCA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</w:p>
    <w:p w14:paraId="2CEAAAB8" w14:textId="77777777" w:rsidR="00B0455E" w:rsidRDefault="00B0455E"/>
    <w:sectPr w:rsidR="00B045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B90E106" w16cex:dateUtc="2024-05-17T00:1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744F33BA-92BD-425C-9BF5-9C0E8BE4459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77AE4DFD-FAF0-4F0B-8B33-208A04F9153C}"/>
  </w:font>
  <w:font w:name="Cardo">
    <w:altName w:val="Calibri"/>
    <w:charset w:val="00"/>
    <w:family w:val="auto"/>
    <w:pitch w:val="default"/>
    <w:embedRegular r:id="rId3" w:fontKey="{D6F25881-D44C-45D3-B89D-7CE1919CDF9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51C59F56-D925-4994-A3F4-1906C995668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129F07C8-73B4-41C2-A65C-27AF3807559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F7FD2"/>
    <w:multiLevelType w:val="multilevel"/>
    <w:tmpl w:val="DE96D9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919000B"/>
    <w:multiLevelType w:val="multilevel"/>
    <w:tmpl w:val="90ACB09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Roboto" w:hAnsi="Times New Roman" w:cs="Times New Roman" w:hint="default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74D3DAC"/>
    <w:multiLevelType w:val="multilevel"/>
    <w:tmpl w:val="60D2BAD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tzA0NTMxNTIzNTZU0lEKTi0uzszPAykwrAUA1X/EDiwAAAA="/>
  </w:docVars>
  <w:rsids>
    <w:rsidRoot w:val="00B0455E"/>
    <w:rsid w:val="00031984"/>
    <w:rsid w:val="00242DCA"/>
    <w:rsid w:val="004D09AF"/>
    <w:rsid w:val="0085421B"/>
    <w:rsid w:val="0094322B"/>
    <w:rsid w:val="009779EB"/>
    <w:rsid w:val="00B0455E"/>
    <w:rsid w:val="00CA2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AAAF"/>
  <w15:docId w15:val="{8D040C3E-6904-484A-A54C-ED9FBE722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0319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319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319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9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198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09AF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42DC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D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136CA713-33C0-4DD3-94B7-963C15FBAD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D5F766-608D-4C09-9439-B7F03FFE6A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E04CBD-858A-4756-816A-CFB888398543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6</Words>
  <Characters>608</Characters>
  <Application>Microsoft Office Word</Application>
  <DocSecurity>0</DocSecurity>
  <Lines>5</Lines>
  <Paragraphs>1</Paragraphs>
  <ScaleCrop>false</ScaleCrop>
  <Company>HP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7</cp:revision>
  <dcterms:created xsi:type="dcterms:W3CDTF">2024-04-30T08:30:00Z</dcterms:created>
  <dcterms:modified xsi:type="dcterms:W3CDTF">2024-09-16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